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3887" w:type="dxa"/>
        <w:jc w:val="center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1696"/>
        <w:gridCol w:w="2835"/>
        <w:gridCol w:w="1134"/>
        <w:gridCol w:w="1134"/>
        <w:gridCol w:w="3686"/>
        <w:gridCol w:w="1701"/>
        <w:gridCol w:w="1701"/>
      </w:tblGrid>
      <w:tr w:rsidR="009E311D" w:rsidRPr="009E311D" w:rsidTr="00180020">
        <w:trPr>
          <w:trHeight w:val="283"/>
          <w:jc w:val="center"/>
        </w:trPr>
        <w:tc>
          <w:tcPr>
            <w:tcW w:w="1388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center"/>
            <w:hideMark/>
          </w:tcPr>
          <w:p w:rsidR="009E311D" w:rsidRPr="00180020" w:rsidRDefault="00180020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 w:rsidRPr="00180020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СОФИЙСКИ УНИВЕРСИТЕТ „СВ. КЛИМЕНТ ОХРИДСКИ“</w:t>
            </w:r>
          </w:p>
        </w:tc>
      </w:tr>
      <w:tr w:rsidR="009E311D" w:rsidRPr="009E311D" w:rsidTr="00180020">
        <w:trPr>
          <w:trHeight w:val="317"/>
          <w:jc w:val="center"/>
        </w:trPr>
        <w:tc>
          <w:tcPr>
            <w:tcW w:w="1388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center"/>
            <w:hideMark/>
          </w:tcPr>
          <w:p w:rsidR="009E311D" w:rsidRPr="009E311D" w:rsidRDefault="009E311D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 w:rsidRPr="009E311D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ДЕПАРТАМЕНТ ПО СПОРТ</w:t>
            </w:r>
          </w:p>
        </w:tc>
      </w:tr>
      <w:tr w:rsidR="009E311D" w:rsidRPr="009E311D" w:rsidTr="00180020">
        <w:trPr>
          <w:trHeight w:val="227"/>
          <w:jc w:val="center"/>
        </w:trPr>
        <w:tc>
          <w:tcPr>
            <w:tcW w:w="1388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311D" w:rsidRPr="009C654E" w:rsidRDefault="009E311D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36"/>
                <w:szCs w:val="36"/>
                <w:lang w:eastAsia="bg-BG"/>
              </w:rPr>
            </w:pPr>
            <w:r w:rsidRPr="009C654E">
              <w:rPr>
                <w:rFonts w:ascii="Times New Roman" w:eastAsia="Times New Roman" w:hAnsi="Times New Roman" w:cs="Times New Roman"/>
                <w:b/>
                <w:bCs/>
                <w:color w:val="000000"/>
                <w:sz w:val="36"/>
                <w:szCs w:val="36"/>
                <w:lang w:eastAsia="bg-BG"/>
              </w:rPr>
              <w:t>ГРАФИК</w:t>
            </w:r>
          </w:p>
        </w:tc>
      </w:tr>
      <w:tr w:rsidR="009E311D" w:rsidRPr="009E311D" w:rsidTr="00C743EA">
        <w:trPr>
          <w:trHeight w:val="680"/>
          <w:jc w:val="center"/>
        </w:trPr>
        <w:tc>
          <w:tcPr>
            <w:tcW w:w="1388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noWrap/>
            <w:vAlign w:val="center"/>
          </w:tcPr>
          <w:p w:rsidR="009E311D" w:rsidRPr="006066A3" w:rsidRDefault="003266F2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40"/>
                <w:szCs w:val="4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40"/>
                <w:szCs w:val="40"/>
                <w:lang w:eastAsia="bg-BG"/>
              </w:rPr>
              <w:t>Туризъм</w:t>
            </w:r>
          </w:p>
        </w:tc>
      </w:tr>
      <w:tr w:rsidR="009E311D" w:rsidRPr="009E311D" w:rsidTr="00C743EA">
        <w:trPr>
          <w:trHeight w:val="490"/>
          <w:jc w:val="center"/>
        </w:trPr>
        <w:tc>
          <w:tcPr>
            <w:tcW w:w="1388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</w:tcPr>
          <w:p w:rsidR="006B717F" w:rsidRPr="00E05B9D" w:rsidRDefault="006B717F" w:rsidP="003400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д</w:t>
            </w:r>
            <w:r w:rsidR="003266F2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 xml:space="preserve">оц. А. Хиджов, д-р, гл. ас. Т. Димитров, д-р, </w:t>
            </w:r>
            <w:r w:rsidR="00E05B9D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 xml:space="preserve">ас. </w:t>
            </w:r>
            <w:proofErr w:type="spellStart"/>
            <w:r w:rsidR="00E05B9D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Г.Крачанов</w:t>
            </w:r>
            <w:proofErr w:type="spellEnd"/>
          </w:p>
          <w:p w:rsidR="009E311D" w:rsidRPr="0034007A" w:rsidRDefault="003266F2" w:rsidP="003400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хон.пр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. Кирил Михайлов, хон.пр. доц. К. Долапчиев,  хон.пр. Д. Илчев</w:t>
            </w:r>
          </w:p>
        </w:tc>
      </w:tr>
      <w:tr w:rsidR="009E311D" w:rsidRPr="009E311D" w:rsidTr="00180020">
        <w:trPr>
          <w:trHeight w:val="454"/>
          <w:jc w:val="center"/>
        </w:trPr>
        <w:tc>
          <w:tcPr>
            <w:tcW w:w="1388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311D" w:rsidRPr="009E311D" w:rsidRDefault="00C743EA" w:rsidP="00AA67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академична</w:t>
            </w:r>
            <w:r w:rsidR="005A0BE2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 xml:space="preserve"> 20</w:t>
            </w:r>
            <w:r w:rsidR="000A42EA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2</w:t>
            </w:r>
            <w:r w:rsidR="00DF5A11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5</w:t>
            </w:r>
            <w:r w:rsidR="005A0BE2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/202</w:t>
            </w:r>
            <w:r w:rsidR="00DF5A11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6</w:t>
            </w:r>
            <w:r w:rsidR="005A0BE2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 xml:space="preserve"> година - </w:t>
            </w:r>
            <w:r w:rsidR="00DF5A11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зимен</w:t>
            </w:r>
            <w:r w:rsidR="009E311D" w:rsidRPr="009E311D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 xml:space="preserve"> семестър</w:t>
            </w:r>
          </w:p>
        </w:tc>
      </w:tr>
      <w:tr w:rsidR="009E311D" w:rsidRPr="009E311D" w:rsidTr="003266F2">
        <w:trPr>
          <w:trHeight w:val="315"/>
          <w:jc w:val="center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9E311D" w:rsidRPr="009E311D" w:rsidRDefault="009E311D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:rsidR="009E311D" w:rsidRPr="006066A3" w:rsidRDefault="006066A3" w:rsidP="00CC31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9.00-1</w:t>
            </w:r>
            <w:r w:rsidR="00BA65F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bg-BG"/>
              </w:rPr>
              <w:t>0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.3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:rsidR="009E311D" w:rsidRPr="006066A3" w:rsidRDefault="006066A3" w:rsidP="00CC31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10.30-12.0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:rsidR="009E311D" w:rsidRPr="006066A3" w:rsidRDefault="006066A3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12.00-13.30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:rsidR="009E311D" w:rsidRPr="006066A3" w:rsidRDefault="006066A3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1</w:t>
            </w:r>
            <w:r w:rsidR="003266F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4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.</w:t>
            </w:r>
            <w:r w:rsidR="003266F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-1</w:t>
            </w:r>
            <w:r w:rsidR="00BA65F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bg-BG"/>
              </w:rPr>
              <w:t>5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.</w:t>
            </w:r>
            <w:r w:rsidR="00BA65F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bg-BG"/>
              </w:rPr>
              <w:t>3</w:t>
            </w:r>
            <w:r w:rsidR="007C79B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:rsidR="009E311D" w:rsidRPr="006066A3" w:rsidRDefault="006066A3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15.00-16.3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9E311D" w:rsidRPr="006066A3" w:rsidRDefault="006066A3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16.30-18.00</w:t>
            </w:r>
          </w:p>
        </w:tc>
      </w:tr>
      <w:tr w:rsidR="00734044" w:rsidRPr="009E311D" w:rsidTr="003266F2">
        <w:trPr>
          <w:trHeight w:val="524"/>
          <w:jc w:val="center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734044" w:rsidRPr="00275250" w:rsidRDefault="00734044" w:rsidP="00AF58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 w:rsidRPr="00275250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понеделник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34044" w:rsidRPr="00D03E21" w:rsidRDefault="00D03E21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val="en-US" w:eastAsia="bg-BG"/>
              </w:rPr>
              <w:t xml:space="preserve">Е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val="en-US" w:eastAsia="bg-BG"/>
              </w:rPr>
              <w:t>Иванов</w:t>
            </w:r>
            <w:proofErr w:type="spellEnd"/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34044" w:rsidRPr="003266F2" w:rsidRDefault="00734044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34044" w:rsidRPr="003266F2" w:rsidRDefault="00734044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34044" w:rsidRPr="003266F2" w:rsidRDefault="00DF5A11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eastAsia="bg-BG"/>
              </w:rPr>
            </w:pPr>
            <w:r w:rsidRPr="003266F2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eastAsia="bg-BG"/>
              </w:rPr>
              <w:t xml:space="preserve">А. </w:t>
            </w:r>
            <w:proofErr w:type="spellStart"/>
            <w:r w:rsidRPr="003266F2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eastAsia="bg-BG"/>
              </w:rPr>
              <w:t>Хиджов</w:t>
            </w:r>
            <w:proofErr w:type="spellEnd"/>
            <w:r w:rsidR="006856BB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eastAsia="bg-BG"/>
              </w:rPr>
              <w:t>, В. Цветкова</w:t>
            </w:r>
            <w:bookmarkStart w:id="0" w:name="_GoBack"/>
            <w:bookmarkEnd w:id="0"/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34044" w:rsidRPr="003266F2" w:rsidRDefault="00734044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34044" w:rsidRPr="003266F2" w:rsidRDefault="003266F2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bg-BG"/>
              </w:rPr>
            </w:pPr>
            <w:r w:rsidRPr="003266F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bg-BG"/>
              </w:rPr>
              <w:t>отбор</w:t>
            </w:r>
          </w:p>
        </w:tc>
      </w:tr>
      <w:tr w:rsidR="00954F07" w:rsidRPr="009E311D" w:rsidTr="003266F2">
        <w:trPr>
          <w:trHeight w:val="680"/>
          <w:jc w:val="center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954F07" w:rsidRPr="00275250" w:rsidRDefault="00954F07" w:rsidP="00AF58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 w:rsidRPr="00275250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вторник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4F07" w:rsidRPr="003266F2" w:rsidRDefault="00DF5A11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eastAsia="bg-BG"/>
              </w:rPr>
            </w:pPr>
            <w:r w:rsidRPr="003266F2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eastAsia="bg-BG"/>
              </w:rPr>
              <w:t>Д. Илчев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4F07" w:rsidRPr="003266F2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4F07" w:rsidRPr="003266F2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4F07" w:rsidRPr="00DF5A11" w:rsidRDefault="00DF5A11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eastAsia="bg-BG"/>
              </w:rPr>
              <w:t>Г.Крачанов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4F07" w:rsidRPr="003266F2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4F07" w:rsidRPr="003266F2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eastAsia="bg-BG"/>
              </w:rPr>
            </w:pPr>
          </w:p>
        </w:tc>
      </w:tr>
      <w:tr w:rsidR="00954F07" w:rsidRPr="009E311D" w:rsidTr="003266F2">
        <w:trPr>
          <w:trHeight w:val="617"/>
          <w:jc w:val="center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954F07" w:rsidRPr="00275250" w:rsidRDefault="00954F07" w:rsidP="00AF58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 w:rsidRPr="00275250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сряда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4F07" w:rsidRPr="003266F2" w:rsidRDefault="00DF5A11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val="en-US" w:eastAsia="bg-BG"/>
              </w:rPr>
              <w:t xml:space="preserve">Е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val="en-US" w:eastAsia="bg-BG"/>
              </w:rPr>
              <w:t>Иванов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4F07" w:rsidRPr="003266F2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4F07" w:rsidRPr="003266F2" w:rsidRDefault="00954F07" w:rsidP="009617EB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4F07" w:rsidRPr="003266F2" w:rsidRDefault="003266F2" w:rsidP="009617E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eastAsia="bg-BG"/>
              </w:rPr>
            </w:pPr>
            <w:r w:rsidRPr="003266F2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eastAsia="bg-BG"/>
              </w:rPr>
              <w:t>Т. Димитров, К. Долапчиев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4F07" w:rsidRPr="003266F2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4F07" w:rsidRPr="003266F2" w:rsidRDefault="003266F2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bg-BG"/>
              </w:rPr>
            </w:pPr>
            <w:r w:rsidRPr="003266F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bg-BG"/>
              </w:rPr>
              <w:t>отбор</w:t>
            </w:r>
          </w:p>
        </w:tc>
      </w:tr>
      <w:tr w:rsidR="00954F07" w:rsidRPr="009E311D" w:rsidTr="003266F2">
        <w:trPr>
          <w:trHeight w:val="680"/>
          <w:jc w:val="center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954F07" w:rsidRPr="00275250" w:rsidRDefault="00954F07" w:rsidP="00AF58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 w:rsidRPr="00275250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четвъртък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4F07" w:rsidRPr="003266F2" w:rsidRDefault="003266F2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bg-BG"/>
              </w:rPr>
            </w:pPr>
            <w:r w:rsidRPr="003266F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bg-BG"/>
              </w:rPr>
              <w:t>К. Долапчиев, Д. Илчев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4F07" w:rsidRPr="003266F2" w:rsidRDefault="00954F07" w:rsidP="009617EB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4F07" w:rsidRPr="003266F2" w:rsidRDefault="00954F07" w:rsidP="0015498A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4F07" w:rsidRPr="003266F2" w:rsidRDefault="00DF5A11" w:rsidP="009617E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val="en-US" w:eastAsia="bg-BG"/>
              </w:rPr>
              <w:t xml:space="preserve">Е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val="en-US" w:eastAsia="bg-BG"/>
              </w:rPr>
              <w:t>Иванов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4F07" w:rsidRPr="003266F2" w:rsidRDefault="00954F07" w:rsidP="00031FE1">
            <w:pPr>
              <w:spacing w:after="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4F07" w:rsidRPr="003266F2" w:rsidRDefault="00954F07" w:rsidP="009617EB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954F07" w:rsidRPr="009E311D" w:rsidTr="003266F2">
        <w:trPr>
          <w:trHeight w:val="680"/>
          <w:jc w:val="center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954F07" w:rsidRPr="00275250" w:rsidRDefault="00954F07" w:rsidP="00AF58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 w:rsidRPr="00275250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петък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4F07" w:rsidRPr="00C036FE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0"/>
                <w:lang w:eastAsia="bg-BG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4F07" w:rsidRPr="00C036FE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eastAsia="bg-BG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4F07" w:rsidRPr="00806CD8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4F07" w:rsidRPr="00806CD8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4F07" w:rsidRPr="00806CD8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4F07" w:rsidRPr="00806CD8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</w:tr>
      <w:tr w:rsidR="001F4D9D" w:rsidRPr="009E311D" w:rsidTr="00180020">
        <w:trPr>
          <w:trHeight w:val="2514"/>
          <w:jc w:val="center"/>
        </w:trPr>
        <w:tc>
          <w:tcPr>
            <w:tcW w:w="13887" w:type="dxa"/>
            <w:gridSpan w:val="7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794880" w:rsidRDefault="00794880" w:rsidP="009617EB">
            <w:pPr>
              <w:spacing w:after="0" w:line="240" w:lineRule="auto"/>
              <w:jc w:val="center"/>
              <w:rPr>
                <w:rFonts w:ascii="Verdana" w:hAnsi="Verdana"/>
                <w:color w:val="331F09"/>
                <w:sz w:val="18"/>
                <w:szCs w:val="18"/>
                <w:shd w:val="clear" w:color="auto" w:fill="FFFFFF"/>
              </w:rPr>
            </w:pPr>
          </w:p>
          <w:p w:rsidR="004D60B2" w:rsidRDefault="004D60B2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bg-BG"/>
              </w:rPr>
            </w:pPr>
          </w:p>
          <w:p w:rsidR="00794880" w:rsidRDefault="00794880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bg-BG"/>
              </w:rPr>
            </w:pPr>
          </w:p>
          <w:tbl>
            <w:tblPr>
              <w:tblStyle w:val="TableGrid"/>
              <w:tblpPr w:leftFromText="141" w:rightFromText="141" w:vertAnchor="text" w:tblpY="1"/>
              <w:tblOverlap w:val="never"/>
              <w:tblW w:w="0" w:type="auto"/>
              <w:tblLook w:val="04A0" w:firstRow="1" w:lastRow="0" w:firstColumn="1" w:lastColumn="0" w:noHBand="0" w:noVBand="1"/>
            </w:tblPr>
            <w:tblGrid>
              <w:gridCol w:w="2830"/>
              <w:gridCol w:w="2410"/>
              <w:gridCol w:w="2552"/>
            </w:tblGrid>
            <w:tr w:rsidR="004D60B2" w:rsidRPr="00520F77" w:rsidTr="007F39C5">
              <w:tc>
                <w:tcPr>
                  <w:tcW w:w="28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4D60B2" w:rsidRPr="00520F77" w:rsidRDefault="004D60B2" w:rsidP="004D60B2">
                  <w:pPr>
                    <w:jc w:val="center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520F77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Приемно време</w:t>
                  </w:r>
                </w:p>
              </w:tc>
              <w:tc>
                <w:tcPr>
                  <w:tcW w:w="24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4D60B2" w:rsidRPr="00520F77" w:rsidRDefault="004D60B2" w:rsidP="004D60B2">
                  <w:pPr>
                    <w:jc w:val="center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520F77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Ректорат</w:t>
                  </w:r>
                </w:p>
              </w:tc>
              <w:tc>
                <w:tcPr>
                  <w:tcW w:w="25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4D60B2" w:rsidRPr="00520F77" w:rsidRDefault="004D60B2" w:rsidP="004D60B2">
                  <w:pPr>
                    <w:jc w:val="center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520F77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База (</w:t>
                  </w:r>
                  <w:r w:rsidR="00D03E21"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en-US"/>
                    </w:rPr>
                    <w:t>Стената</w:t>
                  </w:r>
                  <w:r w:rsidRPr="00520F77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)</w:t>
                  </w:r>
                </w:p>
              </w:tc>
            </w:tr>
            <w:tr w:rsidR="004D60B2" w:rsidRPr="00520F77" w:rsidTr="003266F2">
              <w:tc>
                <w:tcPr>
                  <w:tcW w:w="28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4D60B2" w:rsidRPr="004D7268" w:rsidRDefault="004D7268" w:rsidP="004D60B2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Ас. Емил Иванов</w:t>
                  </w:r>
                </w:p>
              </w:tc>
              <w:tc>
                <w:tcPr>
                  <w:tcW w:w="24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4D60B2" w:rsidRPr="00520F77" w:rsidRDefault="006F09A9" w:rsidP="004D60B2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Сряда 13.00-14.00</w:t>
                  </w:r>
                </w:p>
              </w:tc>
              <w:tc>
                <w:tcPr>
                  <w:tcW w:w="25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4D60B2" w:rsidRPr="00744191" w:rsidRDefault="00744191" w:rsidP="004D60B2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Понеделник 13.00-14.00</w:t>
                  </w:r>
                </w:p>
              </w:tc>
            </w:tr>
          </w:tbl>
          <w:p w:rsidR="004D60B2" w:rsidRDefault="004D60B2" w:rsidP="004D60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</w:pPr>
            <w:r w:rsidRPr="009E31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  <w:t>Директор на Департамент по спорт:</w:t>
            </w:r>
          </w:p>
          <w:p w:rsidR="004D60B2" w:rsidRDefault="006066A3" w:rsidP="004D60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  <w:t>/</w:t>
            </w:r>
            <w:r w:rsidR="004D60B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  <w:t>проф. Боряна Туманова, д-р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  <w:t>/</w:t>
            </w:r>
          </w:p>
          <w:p w:rsidR="004D60B2" w:rsidRPr="00314AB1" w:rsidRDefault="004D60B2" w:rsidP="004D60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bg-BG"/>
              </w:rPr>
            </w:pPr>
          </w:p>
          <w:p w:rsidR="001F4D9D" w:rsidRDefault="001F4D9D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</w:pPr>
          </w:p>
          <w:p w:rsidR="001F4D9D" w:rsidRPr="009E311D" w:rsidRDefault="001F4D9D" w:rsidP="004D60B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bg-BG"/>
              </w:rPr>
            </w:pPr>
          </w:p>
        </w:tc>
      </w:tr>
    </w:tbl>
    <w:p w:rsidR="00EE2E72" w:rsidRDefault="00EE2E72" w:rsidP="00F644DE"/>
    <w:sectPr w:rsidR="00EE2E72" w:rsidSect="00F733B3">
      <w:pgSz w:w="16838" w:h="11906" w:orient="landscape"/>
      <w:pgMar w:top="964" w:right="964" w:bottom="964" w:left="96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3NLQwNDc0MzIxMDZQ0lEKTi0uzszPAykwrQUAoya99iwAAAA="/>
  </w:docVars>
  <w:rsids>
    <w:rsidRoot w:val="00BB7821"/>
    <w:rsid w:val="00031FE1"/>
    <w:rsid w:val="00040704"/>
    <w:rsid w:val="0009489B"/>
    <w:rsid w:val="000A42EA"/>
    <w:rsid w:val="00114536"/>
    <w:rsid w:val="0011569C"/>
    <w:rsid w:val="0015498A"/>
    <w:rsid w:val="0017295B"/>
    <w:rsid w:val="00180020"/>
    <w:rsid w:val="00194E4C"/>
    <w:rsid w:val="00194FDF"/>
    <w:rsid w:val="001953E8"/>
    <w:rsid w:val="001D0E33"/>
    <w:rsid w:val="001F4D9D"/>
    <w:rsid w:val="001F74CF"/>
    <w:rsid w:val="00220E2F"/>
    <w:rsid w:val="00275250"/>
    <w:rsid w:val="002C3141"/>
    <w:rsid w:val="00314AB1"/>
    <w:rsid w:val="003266F2"/>
    <w:rsid w:val="0033335F"/>
    <w:rsid w:val="0033598B"/>
    <w:rsid w:val="0034007A"/>
    <w:rsid w:val="00360061"/>
    <w:rsid w:val="003B2ABF"/>
    <w:rsid w:val="004038FB"/>
    <w:rsid w:val="004121CF"/>
    <w:rsid w:val="00414896"/>
    <w:rsid w:val="004758F5"/>
    <w:rsid w:val="004D60B2"/>
    <w:rsid w:val="004D7268"/>
    <w:rsid w:val="00533047"/>
    <w:rsid w:val="00534D15"/>
    <w:rsid w:val="00543C0C"/>
    <w:rsid w:val="00565DE0"/>
    <w:rsid w:val="005A0BE2"/>
    <w:rsid w:val="006066A3"/>
    <w:rsid w:val="00607B82"/>
    <w:rsid w:val="0067709C"/>
    <w:rsid w:val="006856BB"/>
    <w:rsid w:val="006B513B"/>
    <w:rsid w:val="006B717F"/>
    <w:rsid w:val="006D4967"/>
    <w:rsid w:val="006F09A9"/>
    <w:rsid w:val="00731D6F"/>
    <w:rsid w:val="00734044"/>
    <w:rsid w:val="00744191"/>
    <w:rsid w:val="0077328A"/>
    <w:rsid w:val="00780064"/>
    <w:rsid w:val="00794880"/>
    <w:rsid w:val="007C094E"/>
    <w:rsid w:val="007C79B9"/>
    <w:rsid w:val="007D4F1C"/>
    <w:rsid w:val="007D51F8"/>
    <w:rsid w:val="007F0D0B"/>
    <w:rsid w:val="00803641"/>
    <w:rsid w:val="00806CD8"/>
    <w:rsid w:val="00850137"/>
    <w:rsid w:val="00853892"/>
    <w:rsid w:val="00887416"/>
    <w:rsid w:val="008A0960"/>
    <w:rsid w:val="008C38CF"/>
    <w:rsid w:val="008C777F"/>
    <w:rsid w:val="00922195"/>
    <w:rsid w:val="00954F07"/>
    <w:rsid w:val="009617EB"/>
    <w:rsid w:val="00962035"/>
    <w:rsid w:val="00995D11"/>
    <w:rsid w:val="009C654E"/>
    <w:rsid w:val="009E311D"/>
    <w:rsid w:val="009E5E77"/>
    <w:rsid w:val="00A327A1"/>
    <w:rsid w:val="00A47BE2"/>
    <w:rsid w:val="00A73E85"/>
    <w:rsid w:val="00AA6768"/>
    <w:rsid w:val="00AB0C94"/>
    <w:rsid w:val="00AB25B6"/>
    <w:rsid w:val="00AC612B"/>
    <w:rsid w:val="00AF58EA"/>
    <w:rsid w:val="00B12BAF"/>
    <w:rsid w:val="00B45CF7"/>
    <w:rsid w:val="00B55333"/>
    <w:rsid w:val="00B55D7E"/>
    <w:rsid w:val="00B70B76"/>
    <w:rsid w:val="00BA65FC"/>
    <w:rsid w:val="00BB7821"/>
    <w:rsid w:val="00BC5774"/>
    <w:rsid w:val="00C036FE"/>
    <w:rsid w:val="00C44C52"/>
    <w:rsid w:val="00C54BBD"/>
    <w:rsid w:val="00C743EA"/>
    <w:rsid w:val="00C95757"/>
    <w:rsid w:val="00CC31A2"/>
    <w:rsid w:val="00D03E21"/>
    <w:rsid w:val="00D14B1F"/>
    <w:rsid w:val="00D274C6"/>
    <w:rsid w:val="00D768FD"/>
    <w:rsid w:val="00D92099"/>
    <w:rsid w:val="00D95148"/>
    <w:rsid w:val="00DF32A2"/>
    <w:rsid w:val="00DF5A11"/>
    <w:rsid w:val="00E05B9D"/>
    <w:rsid w:val="00E104E8"/>
    <w:rsid w:val="00E34341"/>
    <w:rsid w:val="00EA197C"/>
    <w:rsid w:val="00EE2E72"/>
    <w:rsid w:val="00F30FBE"/>
    <w:rsid w:val="00F3377C"/>
    <w:rsid w:val="00F566A1"/>
    <w:rsid w:val="00F644DE"/>
    <w:rsid w:val="00F733B3"/>
    <w:rsid w:val="00F832A0"/>
    <w:rsid w:val="00FC1F4F"/>
    <w:rsid w:val="00FE669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05C9DE"/>
  <w15:docId w15:val="{694248C7-FC87-4924-9A2D-8B4AFE7025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73E8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768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63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5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AAABA96-B44E-460D-B4FA-8B26A921E3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04</Words>
  <Characters>599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>HP Inc.</Company>
  <LinksUpToDate>false</LinksUpToDate>
  <CharactersWithSpaces>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l</dc:creator>
  <cp:lastModifiedBy>1</cp:lastModifiedBy>
  <cp:revision>2</cp:revision>
  <dcterms:created xsi:type="dcterms:W3CDTF">2025-10-14T10:40:00Z</dcterms:created>
  <dcterms:modified xsi:type="dcterms:W3CDTF">2025-10-14T1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470123095</vt:i4>
  </property>
</Properties>
</file>